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t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stonia received a score of 8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sto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tonia received a score of</w:t>
      </w:r>
      <w:r>
        <w:t xml:space="preserve"> </w:t>
      </w:r>
      <w:r>
        <w:rPr>
          <w:bCs/>
          <w:b/>
        </w:rPr>
        <w:t xml:space="preserve">9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stonia received a score of 8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stonia received a score of 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sto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sto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sto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ston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sto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sto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sto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ston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sto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sto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st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sto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sto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Est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Est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Est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Est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Est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Est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Est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Est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Est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Est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Est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Est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Est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Est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Est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Est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Est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6:19Z</dcterms:created>
  <dcterms:modified xsi:type="dcterms:W3CDTF">2024-01-16T18: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stonia Country Report</vt:lpwstr>
  </property>
</Properties>
</file>